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1B7707" w14:textId="77777777" w:rsidR="00234292" w:rsidRDefault="00000000">
      <w:pPr>
        <w:pStyle w:val="Ttulo"/>
      </w:pPr>
      <w:r>
        <w:t>Análisis Multivariante</w:t>
      </w:r>
    </w:p>
    <w:p w14:paraId="34B20FC6" w14:textId="77777777" w:rsidR="00234292" w:rsidRDefault="00000000">
      <w:pPr>
        <w:pStyle w:val="Author"/>
      </w:pPr>
      <w:r>
        <w:t>Jesus</w:t>
      </w:r>
    </w:p>
    <w:p w14:paraId="2E13FCAB" w14:textId="77777777" w:rsidR="00234292" w:rsidRDefault="00000000" w:rsidP="00696300">
      <w:pPr>
        <w:pStyle w:val="Ttulo1"/>
      </w:pPr>
      <w:bookmarkStart w:id="0" w:name="r-markdown"/>
      <w:r>
        <w:t>R Markdown</w:t>
      </w:r>
    </w:p>
    <w:p w14:paraId="4FD0E883" w14:textId="77777777" w:rsidR="00234292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14:paraId="1C74D2DE" w14:textId="77777777" w:rsidR="00234292" w:rsidRDefault="00000000">
      <w:pPr>
        <w:pStyle w:val="Textoindependiente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8CA49FE" w14:textId="77777777" w:rsidR="0023429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38569B8" w14:textId="77777777" w:rsidR="00234292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0358686" w14:textId="77777777" w:rsidR="00234292" w:rsidRDefault="00000000">
      <w:pPr>
        <w:pStyle w:val="Ttulo2"/>
      </w:pPr>
      <w:bookmarkStart w:id="1" w:name="including-plots"/>
      <w:bookmarkEnd w:id="0"/>
      <w:r>
        <w:t>Including Plots</w:t>
      </w:r>
    </w:p>
    <w:p w14:paraId="20766B85" w14:textId="77777777" w:rsidR="00234292" w:rsidRDefault="00000000">
      <w:pPr>
        <w:pStyle w:val="FirstParagraph"/>
      </w:pPr>
      <w:r>
        <w:t>You can also embed plots, for example:</w:t>
      </w:r>
    </w:p>
    <w:p w14:paraId="7A078091" w14:textId="77777777" w:rsidR="00234292" w:rsidRDefault="00000000">
      <w:pPr>
        <w:pStyle w:val="Textoindependiente"/>
      </w:pPr>
      <w:r>
        <w:rPr>
          <w:noProof/>
        </w:rPr>
        <w:lastRenderedPageBreak/>
        <w:drawing>
          <wp:inline distT="0" distB="0" distL="0" distR="0" wp14:anchorId="759834D4" wp14:editId="6B2FB1D5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NBA-Analisis-Multivarian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C2C32" w14:textId="77777777" w:rsidR="00234292" w:rsidRDefault="00000000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234292" w:rsidSect="005E24A9">
      <w:pgSz w:w="12240" w:h="15840"/>
      <w:pgMar w:top="1418" w:right="1701" w:bottom="1418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DCEC6B" w14:textId="77777777" w:rsidR="005F40C5" w:rsidRDefault="005F40C5">
      <w:pPr>
        <w:spacing w:after="0"/>
      </w:pPr>
      <w:r>
        <w:separator/>
      </w:r>
    </w:p>
  </w:endnote>
  <w:endnote w:type="continuationSeparator" w:id="0">
    <w:p w14:paraId="4C093321" w14:textId="77777777" w:rsidR="005F40C5" w:rsidRDefault="005F40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3F8964" w14:textId="77777777" w:rsidR="005F40C5" w:rsidRDefault="005F40C5">
      <w:r>
        <w:separator/>
      </w:r>
    </w:p>
  </w:footnote>
  <w:footnote w:type="continuationSeparator" w:id="0">
    <w:p w14:paraId="5043C614" w14:textId="77777777" w:rsidR="005F40C5" w:rsidRDefault="005F40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EA88A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18325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4292"/>
    <w:rsid w:val="00234292"/>
    <w:rsid w:val="005E24A9"/>
    <w:rsid w:val="005F40C5"/>
    <w:rsid w:val="00696300"/>
    <w:rsid w:val="007D66D4"/>
    <w:rsid w:val="00960837"/>
    <w:rsid w:val="00CF203E"/>
    <w:rsid w:val="00F867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D43C5"/>
  <w15:docId w15:val="{6E941CD4-6E85-4DB7-8E39-4C818DD43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69630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69630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69630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696300"/>
    <w:pPr>
      <w:spacing w:before="180" w:after="180" w:line="360" w:lineRule="auto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696300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696300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42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is Multivariante</vt:lpstr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nte</dc:title>
  <dc:creator>Jesus</dc:creator>
  <cp:keywords/>
  <cp:lastModifiedBy>Jesus Alberto Rafael Ochoa Figueroa</cp:lastModifiedBy>
  <cp:revision>3</cp:revision>
  <dcterms:created xsi:type="dcterms:W3CDTF">2024-06-10T11:38:00Z</dcterms:created>
  <dcterms:modified xsi:type="dcterms:W3CDTF">2024-06-10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